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32FAAE4" w14:textId="350498DC" w:rsidR="00692B07" w:rsidRPr="00C47F86" w:rsidRDefault="00C47F86" w:rsidP="00C47F86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47F86">
        <w:rPr>
          <w:rFonts w:ascii="Times New Roman" w:hAnsi="Times New Roman" w:cs="Times New Roman"/>
          <w:b/>
          <w:bCs/>
          <w:sz w:val="24"/>
          <w:szCs w:val="24"/>
        </w:rPr>
        <w:t xml:space="preserve">FORMULIR </w:t>
      </w:r>
      <w:r w:rsidR="00C65631">
        <w:rPr>
          <w:rFonts w:ascii="Times New Roman" w:hAnsi="Times New Roman" w:cs="Times New Roman"/>
          <w:b/>
          <w:bCs/>
          <w:sz w:val="24"/>
          <w:szCs w:val="24"/>
          <w:lang w:val="id-ID"/>
        </w:rPr>
        <w:t xml:space="preserve">USULAN </w:t>
      </w:r>
      <w:r w:rsidRPr="00C47F86">
        <w:rPr>
          <w:rFonts w:ascii="Times New Roman" w:hAnsi="Times New Roman" w:cs="Times New Roman"/>
          <w:b/>
          <w:bCs/>
          <w:sz w:val="24"/>
          <w:szCs w:val="24"/>
        </w:rPr>
        <w:t>BAKAL CALON</w:t>
      </w:r>
    </w:p>
    <w:p w14:paraId="76F84114" w14:textId="7DDE62CE" w:rsidR="00C47F86" w:rsidRPr="007967EB" w:rsidRDefault="00C47F86" w:rsidP="00C47F86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id-ID"/>
        </w:rPr>
      </w:pPr>
      <w:r w:rsidRPr="00C47F86">
        <w:rPr>
          <w:rFonts w:ascii="Times New Roman" w:hAnsi="Times New Roman" w:cs="Times New Roman"/>
          <w:b/>
          <w:bCs/>
          <w:sz w:val="24"/>
          <w:szCs w:val="24"/>
        </w:rPr>
        <w:t>KETUA P3FNI PERIODE 202</w:t>
      </w:r>
      <w:r w:rsidR="007967EB">
        <w:rPr>
          <w:rFonts w:ascii="Times New Roman" w:hAnsi="Times New Roman" w:cs="Times New Roman"/>
          <w:b/>
          <w:bCs/>
          <w:sz w:val="24"/>
          <w:szCs w:val="24"/>
          <w:lang w:val="id-ID"/>
        </w:rPr>
        <w:t>3</w:t>
      </w:r>
      <w:r w:rsidRPr="00C47F86">
        <w:rPr>
          <w:rFonts w:ascii="Times New Roman" w:hAnsi="Times New Roman" w:cs="Times New Roman"/>
          <w:b/>
          <w:bCs/>
          <w:sz w:val="24"/>
          <w:szCs w:val="24"/>
        </w:rPr>
        <w:t>-202</w:t>
      </w:r>
      <w:r w:rsidR="007967EB">
        <w:rPr>
          <w:rFonts w:ascii="Times New Roman" w:hAnsi="Times New Roman" w:cs="Times New Roman"/>
          <w:b/>
          <w:bCs/>
          <w:sz w:val="24"/>
          <w:szCs w:val="24"/>
          <w:lang w:val="id-ID"/>
        </w:rPr>
        <w:t>6</w:t>
      </w:r>
    </w:p>
    <w:p w14:paraId="03320A60" w14:textId="6E2CE277" w:rsidR="00C47F86" w:rsidRDefault="00C47F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id-ID" w:eastAsia="id-ID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AF8D103" wp14:editId="0B7C31B7">
                <wp:simplePos x="0" y="0"/>
                <wp:positionH relativeFrom="column">
                  <wp:posOffset>-9526</wp:posOffset>
                </wp:positionH>
                <wp:positionV relativeFrom="paragraph">
                  <wp:posOffset>85090</wp:posOffset>
                </wp:positionV>
                <wp:extent cx="6124575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24575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032C3B63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75pt,6.7pt" to="481.5pt,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" strokecolor="black [3200]" strokeweight="1.5pt">
                <v:stroke joinstyle="miter"/>
              </v:line>
            </w:pict>
          </mc:Fallback>
        </mc:AlternateContent>
      </w:r>
    </w:p>
    <w:p w14:paraId="20B7180D" w14:textId="0924383A" w:rsidR="00C47F86" w:rsidRDefault="00C47F86" w:rsidP="00C65631">
      <w:pPr>
        <w:pStyle w:val="ListParagraph"/>
        <w:tabs>
          <w:tab w:val="left" w:pos="1440"/>
          <w:tab w:val="left" w:pos="1890"/>
        </w:tabs>
        <w:ind w:left="36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43"/>
        <w:gridCol w:w="6407"/>
      </w:tblGrid>
      <w:tr w:rsidR="00C47F86" w14:paraId="5998E209" w14:textId="77777777" w:rsidTr="00C65631">
        <w:tc>
          <w:tcPr>
            <w:tcW w:w="2943" w:type="dxa"/>
          </w:tcPr>
          <w:p w14:paraId="284CDB21" w14:textId="57C3AF2D" w:rsidR="00C47F86" w:rsidRPr="00C65631" w:rsidRDefault="00C47F86" w:rsidP="00C47F86">
            <w:pPr>
              <w:tabs>
                <w:tab w:val="left" w:pos="1440"/>
                <w:tab w:val="left" w:pos="1890"/>
              </w:tabs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ama</w:t>
            </w:r>
            <w:proofErr w:type="spellEnd"/>
            <w:r w:rsidR="00C65631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Pengusul</w:t>
            </w:r>
          </w:p>
        </w:tc>
        <w:tc>
          <w:tcPr>
            <w:tcW w:w="6407" w:type="dxa"/>
          </w:tcPr>
          <w:p w14:paraId="277F4C25" w14:textId="77777777" w:rsidR="00C47F86" w:rsidRDefault="00C47F86" w:rsidP="00C47F86">
            <w:pPr>
              <w:tabs>
                <w:tab w:val="left" w:pos="1440"/>
                <w:tab w:val="left" w:pos="189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47F86" w14:paraId="2E33DD74" w14:textId="77777777" w:rsidTr="00C65631">
        <w:tc>
          <w:tcPr>
            <w:tcW w:w="2943" w:type="dxa"/>
          </w:tcPr>
          <w:p w14:paraId="59244EC1" w14:textId="37A58367" w:rsidR="00C47F86" w:rsidRPr="00C65631" w:rsidRDefault="00C65631" w:rsidP="00C65631">
            <w:pPr>
              <w:tabs>
                <w:tab w:val="left" w:pos="1440"/>
                <w:tab w:val="left" w:pos="1890"/>
              </w:tabs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Nama yang diusulkan sebagai Bakal Calon Ketua (beserta gelar)</w:t>
            </w:r>
          </w:p>
        </w:tc>
        <w:tc>
          <w:tcPr>
            <w:tcW w:w="6407" w:type="dxa"/>
          </w:tcPr>
          <w:p w14:paraId="60EE39FF" w14:textId="77777777" w:rsidR="00C47F86" w:rsidRDefault="00C47F86" w:rsidP="00C47F86">
            <w:pPr>
              <w:tabs>
                <w:tab w:val="left" w:pos="1440"/>
                <w:tab w:val="left" w:pos="189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47F86" w14:paraId="4A69A7DE" w14:textId="77777777" w:rsidTr="00C65631">
        <w:tc>
          <w:tcPr>
            <w:tcW w:w="2943" w:type="dxa"/>
          </w:tcPr>
          <w:p w14:paraId="16C3819C" w14:textId="6D3B85F2" w:rsidR="00C47F86" w:rsidRPr="00C65631" w:rsidRDefault="00C65631" w:rsidP="00C47F86">
            <w:pPr>
              <w:tabs>
                <w:tab w:val="left" w:pos="1440"/>
                <w:tab w:val="left" w:pos="1890"/>
              </w:tabs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Asal Institusi Bakal Calon Ketua </w:t>
            </w:r>
          </w:p>
        </w:tc>
        <w:tc>
          <w:tcPr>
            <w:tcW w:w="6407" w:type="dxa"/>
          </w:tcPr>
          <w:p w14:paraId="655008AC" w14:textId="77777777" w:rsidR="00C47F86" w:rsidRDefault="00C47F86" w:rsidP="00C47F86">
            <w:pPr>
              <w:tabs>
                <w:tab w:val="left" w:pos="1440"/>
                <w:tab w:val="left" w:pos="189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47F86" w14:paraId="69A6A295" w14:textId="77777777" w:rsidTr="00C65631">
        <w:tc>
          <w:tcPr>
            <w:tcW w:w="2943" w:type="dxa"/>
          </w:tcPr>
          <w:p w14:paraId="5259D361" w14:textId="5EC45D81" w:rsidR="00C47F86" w:rsidRPr="00C65631" w:rsidRDefault="00C65631" w:rsidP="00C47F86">
            <w:pPr>
              <w:tabs>
                <w:tab w:val="left" w:pos="1440"/>
                <w:tab w:val="left" w:pos="1890"/>
              </w:tabs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Nomor Telepon Bakal Calon Ketua </w:t>
            </w:r>
          </w:p>
        </w:tc>
        <w:tc>
          <w:tcPr>
            <w:tcW w:w="6407" w:type="dxa"/>
          </w:tcPr>
          <w:p w14:paraId="5B0F0102" w14:textId="77777777" w:rsidR="00C47F86" w:rsidRDefault="00C47F86" w:rsidP="00C47F86">
            <w:pPr>
              <w:tabs>
                <w:tab w:val="left" w:pos="1440"/>
                <w:tab w:val="left" w:pos="189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62871" w14:paraId="387C98AE" w14:textId="77777777" w:rsidTr="00C65631">
        <w:tc>
          <w:tcPr>
            <w:tcW w:w="2943" w:type="dxa"/>
          </w:tcPr>
          <w:p w14:paraId="183B6EAF" w14:textId="1956B828" w:rsidR="00662871" w:rsidRDefault="00662871" w:rsidP="00C47F86">
            <w:pPr>
              <w:tabs>
                <w:tab w:val="left" w:pos="1440"/>
                <w:tab w:val="left" w:pos="1890"/>
              </w:tabs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Alamat Emai</w:t>
            </w:r>
            <w:r w:rsidR="0011595A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l</w:t>
            </w:r>
            <w:bookmarkStart w:id="0" w:name="_GoBack"/>
            <w:bookmarkEnd w:id="0"/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Bakal Calon Ketua</w:t>
            </w:r>
          </w:p>
        </w:tc>
        <w:tc>
          <w:tcPr>
            <w:tcW w:w="6407" w:type="dxa"/>
          </w:tcPr>
          <w:p w14:paraId="3B11E4A0" w14:textId="77777777" w:rsidR="00662871" w:rsidRDefault="00662871" w:rsidP="00C47F86">
            <w:pPr>
              <w:tabs>
                <w:tab w:val="left" w:pos="1440"/>
                <w:tab w:val="left" w:pos="189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7427C0B" w14:textId="77777777" w:rsidR="00C47F86" w:rsidRDefault="00C47F86">
      <w:pPr>
        <w:rPr>
          <w:rFonts w:ascii="Times New Roman" w:hAnsi="Times New Roman" w:cs="Times New Roman"/>
          <w:sz w:val="24"/>
          <w:szCs w:val="24"/>
          <w:lang w:val="id-ID"/>
        </w:rPr>
      </w:pPr>
    </w:p>
    <w:p w14:paraId="69F0B6E4" w14:textId="77777777" w:rsidR="00662871" w:rsidRDefault="00662871">
      <w:pPr>
        <w:rPr>
          <w:rFonts w:ascii="Times New Roman" w:hAnsi="Times New Roman" w:cs="Times New Roman"/>
          <w:sz w:val="24"/>
          <w:szCs w:val="24"/>
          <w:lang w:val="id-ID"/>
        </w:rPr>
      </w:pPr>
    </w:p>
    <w:p w14:paraId="52A53254" w14:textId="60267748" w:rsidR="00662871" w:rsidRDefault="00662871">
      <w:pPr>
        <w:rPr>
          <w:rFonts w:ascii="Times New Roman" w:hAnsi="Times New Roman" w:cs="Times New Roman"/>
          <w:sz w:val="24"/>
          <w:szCs w:val="24"/>
          <w:lang w:val="id-ID"/>
        </w:rPr>
      </w:pPr>
      <w:r>
        <w:rPr>
          <w:rFonts w:ascii="Times New Roman" w:hAnsi="Times New Roman" w:cs="Times New Roman"/>
          <w:sz w:val="24"/>
          <w:szCs w:val="24"/>
          <w:lang w:val="id-ID"/>
        </w:rPr>
        <w:t>.................., .................2023</w:t>
      </w:r>
    </w:p>
    <w:p w14:paraId="268890C4" w14:textId="77777777" w:rsidR="00662871" w:rsidRDefault="00662871">
      <w:pPr>
        <w:rPr>
          <w:rFonts w:ascii="Times New Roman" w:hAnsi="Times New Roman" w:cs="Times New Roman"/>
          <w:sz w:val="24"/>
          <w:szCs w:val="24"/>
          <w:lang w:val="id-ID"/>
        </w:rPr>
      </w:pPr>
    </w:p>
    <w:p w14:paraId="3EBAFB52" w14:textId="0A83B181" w:rsidR="00662871" w:rsidRDefault="00662871">
      <w:pPr>
        <w:rPr>
          <w:rFonts w:ascii="Times New Roman" w:hAnsi="Times New Roman" w:cs="Times New Roman"/>
          <w:sz w:val="24"/>
          <w:szCs w:val="24"/>
          <w:lang w:val="id-ID"/>
        </w:rPr>
      </w:pPr>
    </w:p>
    <w:p w14:paraId="26483D6D" w14:textId="177AF75D" w:rsidR="00662871" w:rsidRPr="00662871" w:rsidRDefault="00662871">
      <w:pPr>
        <w:rPr>
          <w:rFonts w:ascii="Times New Roman" w:hAnsi="Times New Roman" w:cs="Times New Roman"/>
          <w:sz w:val="24"/>
          <w:szCs w:val="24"/>
          <w:lang w:val="id-ID"/>
        </w:rPr>
      </w:pPr>
      <w:r>
        <w:rPr>
          <w:rFonts w:ascii="Times New Roman" w:hAnsi="Times New Roman" w:cs="Times New Roman"/>
          <w:sz w:val="24"/>
          <w:szCs w:val="24"/>
          <w:lang w:val="id-ID"/>
        </w:rPr>
        <w:t>(..........................................)</w:t>
      </w:r>
    </w:p>
    <w:sectPr w:rsidR="00662871" w:rsidRPr="0066287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E62CAD"/>
    <w:multiLevelType w:val="multilevel"/>
    <w:tmpl w:val="4D562E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13851A0E"/>
    <w:multiLevelType w:val="hybridMultilevel"/>
    <w:tmpl w:val="90C44D56"/>
    <w:lvl w:ilvl="0" w:tplc="658C388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D071A15"/>
    <w:multiLevelType w:val="multilevel"/>
    <w:tmpl w:val="764C9D1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2"/>
    <w:lvlOverride w:ilvl="0">
      <w:lvl w:ilvl="0">
        <w:numFmt w:val="decimal"/>
        <w:lvlText w:val="%1."/>
        <w:lvlJc w:val="left"/>
      </w:lvl>
    </w:lvlOverride>
  </w:num>
  <w:num w:numId="3">
    <w:abstractNumId w:val="2"/>
    <w:lvlOverride w:ilvl="0">
      <w:lvl w:ilvl="0">
        <w:numFmt w:val="decimal"/>
        <w:lvlText w:val="%1."/>
        <w:lvlJc w:val="left"/>
      </w:lvl>
    </w:lvlOverride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3MTYzNLY0NbI0MjdU0lEKTi0uzszPAykwrAUAwyajrywAAAA="/>
  </w:docVars>
  <w:rsids>
    <w:rsidRoot w:val="00C47F86"/>
    <w:rsid w:val="0011595A"/>
    <w:rsid w:val="002B2250"/>
    <w:rsid w:val="00662871"/>
    <w:rsid w:val="0069433D"/>
    <w:rsid w:val="00694D4C"/>
    <w:rsid w:val="007967EB"/>
    <w:rsid w:val="007E3AAD"/>
    <w:rsid w:val="009C6415"/>
    <w:rsid w:val="00A67936"/>
    <w:rsid w:val="00B46E90"/>
    <w:rsid w:val="00BD089C"/>
    <w:rsid w:val="00C2485F"/>
    <w:rsid w:val="00C36D56"/>
    <w:rsid w:val="00C47F86"/>
    <w:rsid w:val="00C65631"/>
    <w:rsid w:val="00DA5F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6568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47F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C47F86"/>
    <w:pPr>
      <w:ind w:left="720"/>
      <w:contextualSpacing/>
    </w:pPr>
  </w:style>
  <w:style w:type="table" w:styleId="TableGrid">
    <w:name w:val="Table Grid"/>
    <w:basedOn w:val="TableNormal"/>
    <w:uiPriority w:val="39"/>
    <w:rsid w:val="00C47F8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47F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C47F86"/>
    <w:pPr>
      <w:ind w:left="720"/>
      <w:contextualSpacing/>
    </w:pPr>
  </w:style>
  <w:style w:type="table" w:styleId="TableGrid">
    <w:name w:val="Table Grid"/>
    <w:basedOn w:val="TableNormal"/>
    <w:uiPriority w:val="39"/>
    <w:rsid w:val="00C47F8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0856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1</Pages>
  <Words>50</Words>
  <Characters>28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unita Mardhiyyah</dc:creator>
  <cp:lastModifiedBy>Windows User</cp:lastModifiedBy>
  <cp:revision>3</cp:revision>
  <dcterms:created xsi:type="dcterms:W3CDTF">2023-09-29T01:18:00Z</dcterms:created>
  <dcterms:modified xsi:type="dcterms:W3CDTF">2023-09-29T03:16:00Z</dcterms:modified>
</cp:coreProperties>
</file>